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C848" w14:textId="77777777" w:rsidR="005E0F03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T.C.</w:t>
      </w:r>
    </w:p>
    <w:p w14:paraId="2A6FC1CF" w14:textId="77777777" w:rsidR="00365670" w:rsidRPr="008B48BB" w:rsidRDefault="00365670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PAMUKKALE ÜNİVERSİTESİ </w:t>
      </w:r>
    </w:p>
    <w:p w14:paraId="1C6AE423" w14:textId="451C8C9F" w:rsidR="00186887" w:rsidRPr="008B48BB" w:rsidRDefault="00E61013" w:rsidP="008B48B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ACIPAYAM</w:t>
      </w:r>
      <w:r w:rsidR="00365670" w:rsidRPr="008B48BB">
        <w:rPr>
          <w:rFonts w:ascii="Times New Roman" w:hAnsi="Times New Roman"/>
          <w:b/>
          <w:sz w:val="28"/>
          <w:szCs w:val="28"/>
        </w:rPr>
        <w:t xml:space="preserve"> MESLEK YÜKSEKOKULU</w:t>
      </w:r>
    </w:p>
    <w:p w14:paraId="759FDF9A" w14:textId="02DC74C2" w:rsidR="00186887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77D858" w14:textId="36B385B5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201D4427" w14:textId="1DCC4604" w:rsidR="00363C5A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40A6C39F" w14:textId="4F5BE3E7" w:rsidR="00363C5A" w:rsidRPr="008B48BB" w:rsidRDefault="009D28B1" w:rsidP="00186887">
      <w:pPr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7ED62C5F" wp14:editId="05218D71">
            <wp:extent cx="2160000" cy="2160000"/>
            <wp:effectExtent l="0" t="0" r="0" b="0"/>
            <wp:docPr id="133365258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2071E" w14:textId="77777777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E7BA3B" w14:textId="14356D8D" w:rsidR="00186887" w:rsidRPr="008B48BB" w:rsidRDefault="00186887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5EE022FA" w14:textId="72DC4512" w:rsidR="00E21EDB" w:rsidRDefault="00E21EDB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7B93C018" w14:textId="77777777" w:rsidR="00363C5A" w:rsidRPr="008B48BB" w:rsidRDefault="00363C5A" w:rsidP="00186887">
      <w:pPr>
        <w:jc w:val="center"/>
        <w:rPr>
          <w:rFonts w:ascii="Times New Roman" w:hAnsi="Times New Roman"/>
          <w:sz w:val="28"/>
          <w:szCs w:val="28"/>
        </w:rPr>
      </w:pPr>
    </w:p>
    <w:p w14:paraId="12543494" w14:textId="6B4CCCD9" w:rsidR="00E21EDB" w:rsidRPr="008B48BB" w:rsidRDefault="00365670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İŞ</w:t>
      </w:r>
      <w:r w:rsidR="0007422F" w:rsidRPr="008B48BB">
        <w:rPr>
          <w:rFonts w:ascii="Times New Roman" w:hAnsi="Times New Roman"/>
          <w:b/>
          <w:sz w:val="48"/>
          <w:szCs w:val="48"/>
        </w:rPr>
        <w:t>LETMEDE MESLEKİ</w:t>
      </w:r>
      <w:r w:rsidRPr="008B48BB">
        <w:rPr>
          <w:rFonts w:ascii="Times New Roman" w:hAnsi="Times New Roman"/>
          <w:b/>
          <w:sz w:val="48"/>
          <w:szCs w:val="48"/>
        </w:rPr>
        <w:t xml:space="preserve"> EĞİTİM</w:t>
      </w:r>
      <w:r w:rsidR="00FF3CE3" w:rsidRPr="008B48BB">
        <w:rPr>
          <w:rFonts w:ascii="Times New Roman" w:hAnsi="Times New Roman"/>
          <w:b/>
          <w:sz w:val="48"/>
          <w:szCs w:val="48"/>
        </w:rPr>
        <w:t xml:space="preserve"> (İME)</w:t>
      </w:r>
    </w:p>
    <w:p w14:paraId="7951D52E" w14:textId="1C3F0697" w:rsidR="00E61013" w:rsidRDefault="00E61013" w:rsidP="00186887">
      <w:pPr>
        <w:jc w:val="center"/>
        <w:rPr>
          <w:rFonts w:ascii="Times New Roman" w:hAnsi="Times New Roman"/>
          <w:b/>
          <w:sz w:val="48"/>
          <w:szCs w:val="48"/>
        </w:rPr>
      </w:pPr>
      <w:r w:rsidRPr="008B48BB">
        <w:rPr>
          <w:rFonts w:ascii="Times New Roman" w:hAnsi="Times New Roman"/>
          <w:b/>
          <w:sz w:val="48"/>
          <w:szCs w:val="48"/>
        </w:rPr>
        <w:t>FAALİYET RAPORU</w:t>
      </w:r>
    </w:p>
    <w:p w14:paraId="38EC9C08" w14:textId="07C5588A" w:rsidR="00A0250C" w:rsidRPr="008B48BB" w:rsidRDefault="00A0250C" w:rsidP="00186887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-Günlük-</w:t>
      </w:r>
    </w:p>
    <w:p w14:paraId="4371CCCF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FCB0021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9D0F783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50B42A71" w14:textId="624C074B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9C0B379" w14:textId="10B1D9AA" w:rsidR="00363C5A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1F804C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2ACD0054" w14:textId="6E3D6342" w:rsidR="00E21ED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66E9D039" w14:textId="77777777" w:rsidR="00363C5A" w:rsidRPr="008B48BB" w:rsidRDefault="00363C5A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159250BD" w14:textId="77777777" w:rsidR="00E21EDB" w:rsidRPr="008B48BB" w:rsidRDefault="00E21EDB" w:rsidP="00186887">
      <w:pPr>
        <w:jc w:val="center"/>
        <w:rPr>
          <w:rFonts w:ascii="Times New Roman" w:hAnsi="Times New Roman"/>
          <w:b/>
          <w:sz w:val="36"/>
          <w:szCs w:val="36"/>
        </w:rPr>
      </w:pPr>
    </w:p>
    <w:p w14:paraId="62D6A430" w14:textId="77777777" w:rsidR="00363C5A" w:rsidRPr="00363C5A" w:rsidRDefault="00363C5A" w:rsidP="00363C5A">
      <w:pPr>
        <w:jc w:val="center"/>
        <w:rPr>
          <w:rFonts w:ascii="Times New Roman" w:hAnsi="Times New Roman"/>
          <w:b/>
          <w:sz w:val="28"/>
          <w:szCs w:val="28"/>
        </w:rPr>
      </w:pPr>
      <w:r w:rsidRPr="00363C5A">
        <w:rPr>
          <w:rFonts w:ascii="Times New Roman" w:hAnsi="Times New Roman"/>
          <w:b/>
          <w:sz w:val="28"/>
          <w:szCs w:val="28"/>
        </w:rPr>
        <w:t>Yeni Mahalle, İnönü Bulvarı, No: 24,</w:t>
      </w:r>
    </w:p>
    <w:p w14:paraId="584196AA" w14:textId="5A2BC67D" w:rsidR="00363C5A" w:rsidRDefault="00363C5A" w:rsidP="00363C5A">
      <w:pPr>
        <w:jc w:val="center"/>
        <w:rPr>
          <w:rFonts w:ascii="Times New Roman" w:hAnsi="Times New Roman"/>
          <w:b/>
          <w:sz w:val="28"/>
          <w:szCs w:val="28"/>
        </w:rPr>
      </w:pPr>
      <w:r w:rsidRPr="00363C5A">
        <w:rPr>
          <w:rFonts w:ascii="Times New Roman" w:hAnsi="Times New Roman"/>
          <w:b/>
          <w:sz w:val="28"/>
          <w:szCs w:val="28"/>
        </w:rPr>
        <w:t xml:space="preserve"> Acıpayam, Denizli, Türkiye</w:t>
      </w:r>
    </w:p>
    <w:p w14:paraId="417C2FF4" w14:textId="394D734B" w:rsidR="00E21EDB" w:rsidRPr="008B48BB" w:rsidRDefault="00E21EDB" w:rsidP="00186887">
      <w:pPr>
        <w:jc w:val="center"/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 xml:space="preserve">Tel: </w:t>
      </w:r>
      <w:r w:rsidR="00363C5A" w:rsidRPr="00363C5A">
        <w:rPr>
          <w:rFonts w:ascii="Times New Roman" w:hAnsi="Times New Roman"/>
          <w:b/>
          <w:sz w:val="28"/>
          <w:szCs w:val="28"/>
        </w:rPr>
        <w:t xml:space="preserve">+90 (258) 518 22 00 </w:t>
      </w:r>
      <w:r w:rsidRPr="008B48BB">
        <w:rPr>
          <w:rFonts w:ascii="Times New Roman" w:hAnsi="Times New Roman"/>
          <w:b/>
          <w:sz w:val="28"/>
          <w:szCs w:val="28"/>
        </w:rPr>
        <w:t>/ Fa</w:t>
      </w:r>
      <w:r w:rsidR="00325634" w:rsidRPr="008B48BB">
        <w:rPr>
          <w:rFonts w:ascii="Times New Roman" w:hAnsi="Times New Roman"/>
          <w:b/>
          <w:sz w:val="28"/>
          <w:szCs w:val="28"/>
        </w:rPr>
        <w:t>ks</w:t>
      </w:r>
      <w:r w:rsidRPr="008B48BB">
        <w:rPr>
          <w:rFonts w:ascii="Times New Roman" w:hAnsi="Times New Roman"/>
          <w:b/>
          <w:sz w:val="28"/>
          <w:szCs w:val="28"/>
        </w:rPr>
        <w:t xml:space="preserve">: </w:t>
      </w:r>
      <w:r w:rsidR="00363C5A" w:rsidRPr="00363C5A">
        <w:rPr>
          <w:rFonts w:ascii="Times New Roman" w:hAnsi="Times New Roman"/>
          <w:b/>
          <w:sz w:val="28"/>
          <w:szCs w:val="28"/>
        </w:rPr>
        <w:t>+90 (258) 518 22 85</w:t>
      </w:r>
    </w:p>
    <w:p w14:paraId="11122151" w14:textId="4BCC2C3B" w:rsidR="008B48BB" w:rsidRDefault="0012765C" w:rsidP="00357659">
      <w:pPr>
        <w:rPr>
          <w:rFonts w:ascii="Times New Roman" w:hAnsi="Times New Roman"/>
          <w:b/>
          <w:sz w:val="32"/>
          <w:szCs w:val="32"/>
        </w:rPr>
      </w:pPr>
      <w:r w:rsidRPr="008B48BB">
        <w:rPr>
          <w:rFonts w:ascii="Times New Roman" w:hAnsi="Times New Roman"/>
          <w:b/>
          <w:sz w:val="28"/>
          <w:szCs w:val="28"/>
        </w:rPr>
        <w:br w:type="page"/>
      </w:r>
      <w:sdt>
        <w:sdtPr>
          <w:rPr>
            <w:rFonts w:ascii="Times New Roman" w:hAnsi="Times New Roman"/>
            <w:b/>
            <w:sz w:val="32"/>
            <w:szCs w:val="32"/>
          </w:rPr>
          <w:alias w:val="El Sanatları Bölümü"/>
          <w:tag w:val="El Sanatları Bölümü"/>
          <w:id w:val="-525710443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Teknolojileri Bölümü" w:value="Bilgisayar Teknolojileri Bölümü"/>
            <w:listItem w:displayText="El Sanatları Bölümü" w:value="El Sanatları Bölümü"/>
            <w:listItem w:displayText="Elektrik ve Enerji Bölümü" w:value="Elektrik ve Enerji Bölümü"/>
            <w:listItem w:displayText="Elektronik ve Otomasyon Bölümü" w:value="Elektronik ve Otomasyon Bölümü"/>
            <w:listItem w:displayText="Kimya ve Kimyasal İşleme Teknolojileri Bölümü" w:value="Kimya ve Kimyasal İşleme Teknolojileri Bölümü"/>
            <w:listItem w:displayText="Makine ve Metal Teknolojileri Bölümü" w:value="Makine ve Metal Teknolojileri Bölümü"/>
            <w:listItem w:displayText="Malzeme ve Malzeme İşleme Teknolojileri Bölümü" w:value="Malzeme ve Malzeme İşleme Teknolojileri Bölümü"/>
            <w:listItem w:displayText="Motorlu Araçlar ve Ulaştırma Teknolojileri Bölümü" w:value="Motorlu Araçlar ve Ulaştırma Teknolojileri Bölümü"/>
            <w:listItem w:displayText="Tasarım Bölümü" w:value="Tasarım Bölümü"/>
            <w:listItem w:displayText="Tekstil, Giyim, Ayakkabı ve Deri Bölümü" w:value="Tekstil, Giyim, Ayakkabı ve Deri Bölümü"/>
          </w:comboBox>
        </w:sdtPr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  <w:sdt>
        <w:sdtPr>
          <w:rPr>
            <w:rFonts w:ascii="Times New Roman" w:hAnsi="Times New Roman"/>
            <w:b/>
            <w:sz w:val="32"/>
            <w:szCs w:val="32"/>
          </w:rPr>
          <w:id w:val="488144188"/>
          <w:lock w:val="sdtLocked"/>
          <w:placeholder>
            <w:docPart w:val="DefaultPlaceholder_-1854013438"/>
          </w:placeholder>
          <w:comboBox>
            <w:listItem w:value="Bir öğe seçin."/>
            <w:listItem w:displayText="Bilgisayar Programcılığı" w:value="Bilgisayar Programcılığı"/>
            <w:listItem w:displayText="Geleneksel El Sanatları" w:value="Geleneksel El Sanatları"/>
            <w:listItem w:displayText="Elektrik" w:value="Elektrik"/>
            <w:listItem w:displayText="Alternatif Enerji Kaynakları Teknolojisi" w:value="Alternatif Enerji Kaynakları Teknolojisi"/>
            <w:listItem w:displayText="Elektronik Teknolojisi" w:value="Elektronik Teknolojisi"/>
            <w:listItem w:displayText="Biyomedikal Cihaz Teknolojisi" w:value="Biyomedikal Cihaz Teknolojisi"/>
            <w:listItem w:displayText="Kimya Teknolojisi" w:value="Kimya Teknolojisi"/>
            <w:listItem w:displayText="Biyokimya" w:value="Biyokimya"/>
            <w:listItem w:displayText="Makine" w:value="Makine"/>
            <w:listItem w:displayText="Mobilya Ve Dekorasyon" w:value="Mobilya Ve Dekorasyon"/>
            <w:listItem w:displayText="Otomotiv Teknolojisi" w:value="Otomotiv Teknolojisi"/>
            <w:listItem w:displayText="Grafik Tasarımı" w:value="Grafik Tasarımı"/>
            <w:listItem w:displayText="Moda Tasarımı" w:value="Moda Tasarımı"/>
            <w:listItem w:displayText="İç Mekan Tasarımı" w:value="İç Mekan Tasarımı"/>
            <w:listItem w:displayText="Tekstil Teknolojisi" w:value="Tekstil Teknolojisi"/>
            <w:listItem w:displayText="Giyim Üretim Teknolojisi" w:value="Giyim Üretim Teknolojisi"/>
          </w:comboBox>
        </w:sdtPr>
        <w:sdtContent>
          <w:r w:rsidR="00357659" w:rsidRPr="008B48BB">
            <w:rPr>
              <w:rFonts w:ascii="Times New Roman" w:hAnsi="Times New Roman"/>
              <w:b/>
              <w:sz w:val="32"/>
              <w:szCs w:val="32"/>
            </w:rPr>
            <w:t xml:space="preserve"> </w:t>
          </w:r>
        </w:sdtContent>
      </w:sdt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5276"/>
      </w:tblGrid>
      <w:tr w:rsidR="008B48BB" w14:paraId="097E845C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5495EB0C" w14:textId="1C78707E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Öğrenci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166706DA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77399473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6283" w14:textId="1E124435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120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D733F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0F928" w14:textId="1B6983B0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Öğrenci Numaras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37D9F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1835FC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1B100" w14:textId="5D57EB78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ölü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02CC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B5FDCB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D145" w14:textId="429CC0FD" w:rsidR="008B48B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Program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84445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6D9BCE07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47A4180D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D3B78F2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15285BD5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0D3BD4F6" w14:textId="582C516B" w:rsidR="008B48B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nin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4B65A2EE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8B48BB" w14:paraId="3243E46A" w14:textId="77777777" w:rsidTr="00D72C82">
        <w:trPr>
          <w:trHeight w:val="718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A5E9" w14:textId="10ECE175" w:rsidR="008B48B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C9F0" w14:textId="77777777" w:rsidR="008B48BB" w:rsidRDefault="008B48B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2E5BC82D" w14:textId="77777777" w:rsidTr="00D72C82">
        <w:trPr>
          <w:trHeight w:val="699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0691" w14:textId="707199A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Adres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EE4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47F9AA5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AB83" w14:textId="4D49448E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lefon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9436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332DD4A4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75D171AE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7F030D9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C18DA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420F41B4" w14:textId="17E653D8" w:rsidR="006E16CB" w:rsidRPr="006E16C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İşletmede Mesleki Eğitim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5E58706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FCA996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A1E02" w14:textId="6BAC7A1D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aşlangıç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DDD9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1D3E441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D82A" w14:textId="56D8DEFF" w:rsidR="006E16CB" w:rsidRP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Cs/>
                <w:sz w:val="28"/>
                <w:szCs w:val="28"/>
              </w:rPr>
              <w:t>Bitiş Tarihi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71F0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BF86DCE" w14:textId="77777777" w:rsidTr="003B7D3F">
        <w:tc>
          <w:tcPr>
            <w:tcW w:w="3936" w:type="dxa"/>
            <w:tcBorders>
              <w:top w:val="single" w:sz="4" w:space="0" w:color="auto"/>
            </w:tcBorders>
          </w:tcPr>
          <w:p w14:paraId="66FAEDFE" w14:textId="77777777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43890E5A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81A451" w14:textId="77777777" w:rsidTr="003B7D3F">
        <w:tc>
          <w:tcPr>
            <w:tcW w:w="3936" w:type="dxa"/>
            <w:tcBorders>
              <w:bottom w:val="single" w:sz="4" w:space="0" w:color="auto"/>
            </w:tcBorders>
          </w:tcPr>
          <w:p w14:paraId="749EC45D" w14:textId="569DBF38" w:rsidR="006E16CB" w:rsidRPr="008B48BB" w:rsidRDefault="006E16CB" w:rsidP="0035765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E16CB">
              <w:rPr>
                <w:rFonts w:ascii="Times New Roman" w:hAnsi="Times New Roman"/>
                <w:b/>
                <w:sz w:val="28"/>
                <w:szCs w:val="28"/>
              </w:rPr>
              <w:t>Mesleki Eğitim Sorumlusu</w:t>
            </w:r>
          </w:p>
        </w:tc>
        <w:tc>
          <w:tcPr>
            <w:tcW w:w="5276" w:type="dxa"/>
            <w:tcBorders>
              <w:bottom w:val="single" w:sz="4" w:space="0" w:color="auto"/>
            </w:tcBorders>
          </w:tcPr>
          <w:p w14:paraId="09E00738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0D13679E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9225C" w14:textId="4D89AE21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Adı Soyad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D6AC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6011EBE9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F181" w14:textId="028070EE" w:rsidR="006E16CB" w:rsidRPr="003B7D3F" w:rsidRDefault="00D21687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Unvanı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8C3F1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6E16CB" w14:paraId="7241CD85" w14:textId="77777777" w:rsidTr="003B7D3F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9597" w14:textId="4E1D7062" w:rsidR="006E16CB" w:rsidRPr="003B7D3F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Tarih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C0B5" w14:textId="77777777" w:rsidR="006E16CB" w:rsidRDefault="006E16CB" w:rsidP="00357659">
            <w:pPr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</w:tr>
      <w:tr w:rsidR="003B7D3F" w14:paraId="73BB3706" w14:textId="77777777" w:rsidTr="003B7D3F">
        <w:trPr>
          <w:trHeight w:val="1724"/>
        </w:trPr>
        <w:tc>
          <w:tcPr>
            <w:tcW w:w="92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FFDC81" w14:textId="69695CA8" w:rsidR="003B7D3F" w:rsidRDefault="003B7D3F" w:rsidP="003B7D3F">
            <w:pPr>
              <w:jc w:val="center"/>
              <w:rPr>
                <w:rFonts w:ascii="Times New Roman" w:hAnsi="Times New Roman"/>
                <w:bCs/>
                <w:sz w:val="28"/>
                <w:szCs w:val="28"/>
              </w:rPr>
            </w:pPr>
            <w:r w:rsidRPr="003B7D3F">
              <w:rPr>
                <w:rFonts w:ascii="Times New Roman" w:hAnsi="Times New Roman"/>
                <w:bCs/>
                <w:sz w:val="28"/>
                <w:szCs w:val="28"/>
              </w:rPr>
              <w:t>İşletme Kaşesi / Mührü ve İmza</w:t>
            </w:r>
          </w:p>
        </w:tc>
      </w:tr>
    </w:tbl>
    <w:p w14:paraId="23D582CD" w14:textId="77777777" w:rsidR="006E15DF" w:rsidRPr="008B48BB" w:rsidRDefault="006E15DF" w:rsidP="006E15DF">
      <w:pPr>
        <w:rPr>
          <w:rFonts w:ascii="Times New Roman" w:hAnsi="Times New Roman"/>
          <w:b/>
          <w:sz w:val="28"/>
          <w:szCs w:val="28"/>
        </w:rPr>
      </w:pPr>
    </w:p>
    <w:p w14:paraId="23B5871D" w14:textId="77777777" w:rsidR="00357659" w:rsidRPr="008B48BB" w:rsidRDefault="00357659" w:rsidP="006E15DF">
      <w:pPr>
        <w:rPr>
          <w:rFonts w:ascii="Times New Roman" w:hAnsi="Times New Roman"/>
          <w:b/>
          <w:sz w:val="28"/>
          <w:szCs w:val="28"/>
        </w:rPr>
      </w:pPr>
    </w:p>
    <w:p w14:paraId="224AA47B" w14:textId="21CE34DF" w:rsidR="00FF3CE3" w:rsidRPr="008B48BB" w:rsidRDefault="00FF3CE3" w:rsidP="006E15DF">
      <w:pPr>
        <w:rPr>
          <w:rFonts w:ascii="Times New Roman" w:hAnsi="Times New Roman"/>
          <w:b/>
          <w:sz w:val="28"/>
          <w:szCs w:val="28"/>
        </w:rPr>
      </w:pPr>
      <w:r w:rsidRPr="008B48BB">
        <w:rPr>
          <w:rFonts w:ascii="Times New Roman" w:hAnsi="Times New Roman"/>
          <w:b/>
          <w:sz w:val="28"/>
          <w:szCs w:val="28"/>
        </w:rPr>
        <w:t>ÖNEMLİ:</w:t>
      </w:r>
      <w:r w:rsidR="00D51E18" w:rsidRPr="008B48BB">
        <w:rPr>
          <w:rFonts w:ascii="Times New Roman" w:hAnsi="Times New Roman"/>
          <w:b/>
          <w:sz w:val="28"/>
          <w:szCs w:val="28"/>
        </w:rPr>
        <w:t xml:space="preserve"> </w:t>
      </w:r>
    </w:p>
    <w:p w14:paraId="57566385" w14:textId="2834CE71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Bu rapor, Mesleki Eğitim Sorumlusunun yazılı onayı ile İME süreci tamamlandıktan sonraki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üç iş günü içinde</w:t>
      </w:r>
      <w:r w:rsidRPr="00C06BC0">
        <w:rPr>
          <w:rFonts w:ascii="Times New Roman" w:hAnsi="Times New Roman"/>
          <w:bCs/>
          <w:sz w:val="24"/>
          <w:szCs w:val="24"/>
        </w:rPr>
        <w:t xml:space="preserve"> Sorumlu Öğretim Elemanına teslim edilmelidir.</w:t>
      </w:r>
    </w:p>
    <w:p w14:paraId="0CE098D3" w14:textId="2C160332" w:rsidR="00FF3CE3" w:rsidRPr="00C06BC0" w:rsidRDefault="00FF3CE3" w:rsidP="003B7D3F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Cs/>
          <w:sz w:val="24"/>
          <w:szCs w:val="24"/>
        </w:rPr>
      </w:pPr>
      <w:r w:rsidRPr="00C06BC0">
        <w:rPr>
          <w:rFonts w:ascii="Times New Roman" w:hAnsi="Times New Roman"/>
          <w:bCs/>
          <w:sz w:val="24"/>
          <w:szCs w:val="24"/>
        </w:rPr>
        <w:t xml:space="preserve">Faaliyet raporunda; kitap, dergi, internet ve benzeri bilgi kaynaklarından elde edilen temel bilgilerden ziyade, </w:t>
      </w:r>
      <w:r w:rsidRPr="00C06BC0">
        <w:rPr>
          <w:rFonts w:ascii="Times New Roman" w:hAnsi="Times New Roman"/>
          <w:bCs/>
          <w:sz w:val="24"/>
          <w:szCs w:val="24"/>
          <w:u w:val="single"/>
        </w:rPr>
        <w:t>İME sürecinde yapılan çalışmalara ve elde ettiği kazanımlar hakkında teorik ve/veya pratik bilgilere, işletmeye özgü tanımlamalar ile üretim ve uygulamaya yönelik işlemlere</w:t>
      </w:r>
      <w:r w:rsidRPr="00C06BC0">
        <w:rPr>
          <w:rFonts w:ascii="Times New Roman" w:hAnsi="Times New Roman"/>
          <w:bCs/>
          <w:sz w:val="24"/>
          <w:szCs w:val="24"/>
        </w:rPr>
        <w:t xml:space="preserve"> yer verilmelidir.</w:t>
      </w:r>
    </w:p>
    <w:p w14:paraId="2BB49B09" w14:textId="0FE32CAD" w:rsidR="006E16CB" w:rsidRPr="00D72C82" w:rsidRDefault="00A0250C" w:rsidP="00D72C82">
      <w:pPr>
        <w:pStyle w:val="ListeParagraf"/>
        <w:numPr>
          <w:ilvl w:val="0"/>
          <w:numId w:val="1"/>
        </w:numPr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Cs/>
          <w:sz w:val="24"/>
          <w:szCs w:val="24"/>
        </w:rPr>
        <w:t>Günlük</w:t>
      </w:r>
      <w:r w:rsidRPr="00A0250C">
        <w:rPr>
          <w:rFonts w:ascii="Times New Roman" w:hAnsi="Times New Roman"/>
          <w:bCs/>
          <w:sz w:val="24"/>
          <w:szCs w:val="24"/>
        </w:rPr>
        <w:t xml:space="preserve"> Faaliyet Raporu en az </w:t>
      </w:r>
      <w:r>
        <w:rPr>
          <w:rFonts w:ascii="Times New Roman" w:hAnsi="Times New Roman"/>
          <w:bCs/>
          <w:sz w:val="24"/>
          <w:szCs w:val="24"/>
        </w:rPr>
        <w:t>70 gün</w:t>
      </w:r>
      <w:r w:rsidRPr="00A0250C">
        <w:rPr>
          <w:rFonts w:ascii="Times New Roman" w:hAnsi="Times New Roman"/>
          <w:bCs/>
          <w:sz w:val="24"/>
          <w:szCs w:val="24"/>
        </w:rPr>
        <w:t xml:space="preserve"> olacak şekilde düzenlenmiştir. Gerektiği taktirde sayfa eklenebilir</w:t>
      </w:r>
      <w:r w:rsidR="00463720" w:rsidRPr="00C06BC0">
        <w:rPr>
          <w:rFonts w:ascii="Times New Roman" w:hAnsi="Times New Roman"/>
          <w:bCs/>
          <w:sz w:val="24"/>
          <w:szCs w:val="24"/>
        </w:rPr>
        <w:t>.</w:t>
      </w:r>
      <w:r w:rsidR="006E16CB" w:rsidRPr="00D72C82">
        <w:rPr>
          <w:rFonts w:ascii="Times New Roman" w:hAnsi="Times New Roman"/>
          <w:b/>
          <w:sz w:val="28"/>
          <w:szCs w:val="28"/>
        </w:rPr>
        <w:br w:type="page"/>
      </w:r>
    </w:p>
    <w:p w14:paraId="5837B0E3" w14:textId="60514203" w:rsidR="00E13924" w:rsidRDefault="00E13924" w:rsidP="00E1392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FAALİYET RAPORU (GÜNLÜK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B48BB" w:rsidRPr="008B48BB" w14:paraId="128D151E" w14:textId="77777777" w:rsidTr="003E491E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E65CD98" w14:textId="741B687E" w:rsidR="003D4078" w:rsidRPr="008B48BB" w:rsidRDefault="00BF7FDF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</w:t>
            </w:r>
            <w:r w:rsidR="00C06BC0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</w:t>
            </w:r>
            <w:r w:rsidR="003D4078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: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</w:t>
            </w:r>
          </w:p>
        </w:tc>
      </w:tr>
      <w:tr w:rsidR="008B48BB" w:rsidRPr="008B48BB" w14:paraId="06EB1798" w14:textId="77777777" w:rsidTr="003E491E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3FAC883" w14:textId="54094EB9" w:rsidR="002440F4" w:rsidRPr="008B48BB" w:rsidRDefault="003D4078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Yapılan İş: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</w:t>
            </w:r>
            <w:r w:rsidR="002C5F1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</w:t>
            </w:r>
            <w:r w:rsidR="002440F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Tarih:</w:t>
            </w:r>
          </w:p>
        </w:tc>
      </w:tr>
      <w:tr w:rsidR="008B48BB" w:rsidRPr="008B48BB" w14:paraId="17697B20" w14:textId="77777777" w:rsidTr="00EF5737">
        <w:trPr>
          <w:trHeight w:val="5040"/>
        </w:trPr>
        <w:tc>
          <w:tcPr>
            <w:tcW w:w="9062" w:type="dxa"/>
            <w:shd w:val="clear" w:color="auto" w:fill="auto"/>
          </w:tcPr>
          <w:p w14:paraId="4F309FA6" w14:textId="77777777" w:rsidR="002440F4" w:rsidRPr="008B48BB" w:rsidRDefault="002440F4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8B48BB" w:rsidRPr="008B48BB" w14:paraId="2AF6A5F2" w14:textId="77777777" w:rsidTr="003E491E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D741FD9" w14:textId="0B095CF5" w:rsidR="002440F4" w:rsidRPr="008B48BB" w:rsidRDefault="00853749" w:rsidP="003E491E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3E491E"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DB365C4" w14:textId="77777777" w:rsidR="00EF5737" w:rsidRDefault="00EF573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EF5737" w:rsidRPr="008B48BB" w14:paraId="617CDF7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C49422F" w14:textId="2EA7AB80" w:rsidR="00EF5737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EF573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EF5737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</w:t>
            </w:r>
            <w:r w:rsidR="00EF5737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</w:t>
            </w:r>
          </w:p>
        </w:tc>
      </w:tr>
      <w:tr w:rsidR="00EF5737" w:rsidRPr="008B48BB" w14:paraId="77F539D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E94A7C7" w14:textId="77777777" w:rsidR="00EF5737" w:rsidRPr="008B48BB" w:rsidRDefault="00EF5737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EF5737" w:rsidRPr="008B48BB" w14:paraId="659C556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5B89798" w14:textId="77777777" w:rsidR="00EF5737" w:rsidRPr="008B48BB" w:rsidRDefault="00EF5737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EF5737" w:rsidRPr="008B48BB" w14:paraId="398C981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984DFDB" w14:textId="77777777" w:rsidR="00EF5737" w:rsidRPr="008B48BB" w:rsidRDefault="00EF5737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F42B430" w14:textId="46540B29" w:rsidR="003E491E" w:rsidRDefault="003E491E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3247DF4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E23814E" w14:textId="33A94A9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</w:t>
            </w:r>
          </w:p>
        </w:tc>
      </w:tr>
      <w:tr w:rsidR="00F96DA4" w:rsidRPr="008B48BB" w14:paraId="5CC966D6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A00D3C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CFBB5D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57B0F0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5A11D8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F7AD09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0F5A00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3C2F7C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A08EEEF" w14:textId="25F4CF3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29247C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No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</w:t>
            </w:r>
          </w:p>
        </w:tc>
      </w:tr>
      <w:tr w:rsidR="00F96DA4" w:rsidRPr="008B48BB" w14:paraId="67CEDC0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9A7720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BFB0803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5DCA03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27B8484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86F577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7978157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5CE1C1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A49A1B8" w14:textId="6DA22F8A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</w:t>
            </w:r>
          </w:p>
        </w:tc>
      </w:tr>
      <w:tr w:rsidR="00F96DA4" w:rsidRPr="008B48BB" w14:paraId="05B49AC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19393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6F4F8A9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CA23C6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23819A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EF46E4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D3DC0EF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6BB0EE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51F8EED" w14:textId="56C6C25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</w:t>
            </w:r>
          </w:p>
        </w:tc>
      </w:tr>
      <w:tr w:rsidR="00F96DA4" w:rsidRPr="008B48BB" w14:paraId="37CE0CD2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137E16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29632A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6CEB22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38C5544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722F7E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9B00C70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04EB20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1D9EC66" w14:textId="66607F8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</w:t>
            </w:r>
          </w:p>
        </w:tc>
      </w:tr>
      <w:tr w:rsidR="00F96DA4" w:rsidRPr="008B48BB" w14:paraId="7D69DB3D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60FF65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F74E6AB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10CB47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739EB3D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2C1FE0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402679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D935CC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B4BFF70" w14:textId="45C1E4F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8</w:t>
            </w:r>
          </w:p>
        </w:tc>
      </w:tr>
      <w:tr w:rsidR="00F96DA4" w:rsidRPr="008B48BB" w14:paraId="44C808F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95A359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9AE2F4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90D2E1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5F6324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A597BF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0F4F0A5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D860AF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FC0ABA7" w14:textId="4143108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9</w:t>
            </w:r>
          </w:p>
        </w:tc>
      </w:tr>
      <w:tr w:rsidR="00F96DA4" w:rsidRPr="008B48BB" w14:paraId="45C06D3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A5FBC1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BEDAD07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22AB85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A0C2AF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813C8D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FD9C15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F622A7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FDAFE7F" w14:textId="733FCAB5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0</w:t>
            </w:r>
          </w:p>
        </w:tc>
      </w:tr>
      <w:tr w:rsidR="00F96DA4" w:rsidRPr="008B48BB" w14:paraId="0E03288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4034F3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4884AF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A37AA2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772D4C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BB12F5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B58E58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1E8793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C6A37B8" w14:textId="3601437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1</w:t>
            </w:r>
          </w:p>
        </w:tc>
      </w:tr>
      <w:tr w:rsidR="00F96DA4" w:rsidRPr="008B48BB" w14:paraId="0CCAD29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E7F181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8798A1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BFCB35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B0C3F6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9B4757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FE87FEB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833AA5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5805B1A" w14:textId="02EF688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2</w:t>
            </w:r>
          </w:p>
        </w:tc>
      </w:tr>
      <w:tr w:rsidR="00F96DA4" w:rsidRPr="008B48BB" w14:paraId="073DDDD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119D64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F3AF9D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B73A98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215F1E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48F21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EEE9645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91ECAD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2079CFF" w14:textId="6BE73BE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3</w:t>
            </w:r>
          </w:p>
        </w:tc>
      </w:tr>
      <w:tr w:rsidR="00F96DA4" w:rsidRPr="008B48BB" w14:paraId="35F205A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D594D2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522CB2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0D060E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BE8ADF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2D837F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866BA64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C38C7E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8096A1D" w14:textId="0BFD908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4</w:t>
            </w:r>
          </w:p>
        </w:tc>
      </w:tr>
      <w:tr w:rsidR="00F96DA4" w:rsidRPr="008B48BB" w14:paraId="1CEF01C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95AD6C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7742E4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824664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893654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F1FF8A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9A2291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32E8C8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D103E31" w14:textId="0A554CE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5</w:t>
            </w:r>
          </w:p>
        </w:tc>
      </w:tr>
      <w:tr w:rsidR="00F96DA4" w:rsidRPr="008B48BB" w14:paraId="1A4AF98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BD30A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89D3A29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952CD5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BC93ED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2CCF46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27D21D0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77C9AB4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58702A1" w14:textId="7A9E4D8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6</w:t>
            </w:r>
          </w:p>
        </w:tc>
      </w:tr>
      <w:tr w:rsidR="00F96DA4" w:rsidRPr="008B48BB" w14:paraId="647AB03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247B86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3519B1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1C73BE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B702FA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CB734C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9DFE099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C0D171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CB80E65" w14:textId="15A82B5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7</w:t>
            </w:r>
          </w:p>
        </w:tc>
      </w:tr>
      <w:tr w:rsidR="00F96DA4" w:rsidRPr="008B48BB" w14:paraId="1505BD1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D3C153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10EE32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832D48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362F85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32C3E6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6DD21C6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3C88716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C65ADC8" w14:textId="1FF0B8E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8</w:t>
            </w:r>
          </w:p>
        </w:tc>
      </w:tr>
      <w:tr w:rsidR="00F96DA4" w:rsidRPr="008B48BB" w14:paraId="0A13EFBB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EF2F7A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62F8D0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9E08A8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9592C9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942F90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D10273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E5C4AA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FBC858D" w14:textId="6FF4C5F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19</w:t>
            </w:r>
          </w:p>
        </w:tc>
      </w:tr>
      <w:tr w:rsidR="00F96DA4" w:rsidRPr="008B48BB" w14:paraId="712A398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5A835F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5858DBD3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BED440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0B27CA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3F6088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A643F4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4C2C59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2DC33FA" w14:textId="6397B2A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0</w:t>
            </w:r>
          </w:p>
        </w:tc>
      </w:tr>
      <w:tr w:rsidR="00F96DA4" w:rsidRPr="008B48BB" w14:paraId="5FD4F5E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F237F3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5C609EB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7EAF90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A578286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1B6BC0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A373AC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6D7F3E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3D7BF6F" w14:textId="3E10BD7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1</w:t>
            </w:r>
          </w:p>
        </w:tc>
      </w:tr>
      <w:tr w:rsidR="00F96DA4" w:rsidRPr="008B48BB" w14:paraId="199B5A9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5B55C1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7A46F3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7EE2F9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27FDE2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A4ACBF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E798D8C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F297BE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83833D6" w14:textId="0DC809E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2</w:t>
            </w:r>
          </w:p>
        </w:tc>
      </w:tr>
      <w:tr w:rsidR="00F96DA4" w:rsidRPr="008B48BB" w14:paraId="473DCF4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581FFC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94D1F1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946B9A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56E5BF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EAEDD5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5CA5119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901CA6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D95DB10" w14:textId="34BF43A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3</w:t>
            </w:r>
          </w:p>
        </w:tc>
      </w:tr>
      <w:tr w:rsidR="00F96DA4" w:rsidRPr="008B48BB" w14:paraId="51BC853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4BDD5B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B83420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84FE14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E0C1DC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58803F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1DE297C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82FDD46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2EA78F9" w14:textId="1B4AB65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4</w:t>
            </w:r>
          </w:p>
        </w:tc>
      </w:tr>
      <w:tr w:rsidR="00F96DA4" w:rsidRPr="008B48BB" w14:paraId="2B81FF0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F4880C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B79AFC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52299F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56B3C2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659930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DF07E1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C85C4B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E22EA5D" w14:textId="0C3DC92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5</w:t>
            </w:r>
          </w:p>
        </w:tc>
      </w:tr>
      <w:tr w:rsidR="00F96DA4" w:rsidRPr="008B48BB" w14:paraId="7D487F8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2D916B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0AF866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152631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900DCA9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8C2ECB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11E1C9B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13C461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B3C3EA6" w14:textId="6B8152F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6</w:t>
            </w:r>
          </w:p>
        </w:tc>
      </w:tr>
      <w:tr w:rsidR="00F96DA4" w:rsidRPr="008B48BB" w14:paraId="75D3E849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058B2E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B16062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D83245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7BA11F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6F608B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84F8893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230FB35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E371517" w14:textId="161B6B0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7</w:t>
            </w:r>
          </w:p>
        </w:tc>
      </w:tr>
      <w:tr w:rsidR="00F96DA4" w:rsidRPr="008B48BB" w14:paraId="7D1FCC6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C21F0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70B050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7F2574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D881EB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CCBB26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A0F31A4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032013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3F02E6D" w14:textId="55494CD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8</w:t>
            </w:r>
          </w:p>
        </w:tc>
      </w:tr>
      <w:tr w:rsidR="00F96DA4" w:rsidRPr="008B48BB" w14:paraId="4200D73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9663B6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D78CD09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54E720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D5FE97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E5E93F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738D2A10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E0F30E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99396DC" w14:textId="024C1B7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29</w:t>
            </w:r>
          </w:p>
        </w:tc>
      </w:tr>
      <w:tr w:rsidR="00F96DA4" w:rsidRPr="008B48BB" w14:paraId="75E7B92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7D372C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77E19C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5B7CE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4D8852D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BB0B33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179BF4D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EC3DAA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6ACD067" w14:textId="2CD57A0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0</w:t>
            </w:r>
          </w:p>
        </w:tc>
      </w:tr>
      <w:tr w:rsidR="00F96DA4" w:rsidRPr="008B48BB" w14:paraId="7677B7B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AA9283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018A17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9CEDD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DEDF9F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BF7D68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D9C7643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A7473E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671E53F" w14:textId="59A677F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1</w:t>
            </w:r>
          </w:p>
        </w:tc>
      </w:tr>
      <w:tr w:rsidR="00F96DA4" w:rsidRPr="008B48BB" w14:paraId="1FCCFF7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0906DB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6AA7CF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67020E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22FDC1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5888A5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11AFF7A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DC776E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3C7A9BC" w14:textId="741E1BE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2</w:t>
            </w:r>
          </w:p>
        </w:tc>
      </w:tr>
      <w:tr w:rsidR="00F96DA4" w:rsidRPr="008B48BB" w14:paraId="40CC733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8293B1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AC1F03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E6BDB1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441C6E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D28E0B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A78D134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DA7D36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7FE9BB1" w14:textId="1EB91B7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3</w:t>
            </w:r>
          </w:p>
        </w:tc>
      </w:tr>
      <w:tr w:rsidR="00F96DA4" w:rsidRPr="008B48BB" w14:paraId="57C6D73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A660B2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C48F5A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23B697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06FC486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606080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AD30E7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E9AFD9A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DDDBCA6" w14:textId="0C4A299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4</w:t>
            </w:r>
          </w:p>
        </w:tc>
      </w:tr>
      <w:tr w:rsidR="00F96DA4" w:rsidRPr="008B48BB" w14:paraId="14558964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AFFD9D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7DD4DD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0848B3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BF0204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00005E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612183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FEC3E8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F3784BE" w14:textId="595B689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5</w:t>
            </w:r>
          </w:p>
        </w:tc>
      </w:tr>
      <w:tr w:rsidR="00F96DA4" w:rsidRPr="008B48BB" w14:paraId="36046F8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5284C5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31FB22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3377F6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24B32A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202D8F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9E43612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8817DD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2FB29DB" w14:textId="14D6C8B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6</w:t>
            </w:r>
          </w:p>
        </w:tc>
      </w:tr>
      <w:tr w:rsidR="00F96DA4" w:rsidRPr="008B48BB" w14:paraId="710DA61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AC48A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7239875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3A90B4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36B0DC0D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B9CBAA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9F6BA9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3AAF0F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960DA7E" w14:textId="3778974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7</w:t>
            </w:r>
          </w:p>
        </w:tc>
      </w:tr>
      <w:tr w:rsidR="00F96DA4" w:rsidRPr="008B48BB" w14:paraId="43F9A339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FEBCBE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8E6123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AF7A0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06333E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D55D1E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8CC3290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9F5040A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CBC96E2" w14:textId="0D50A20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8</w:t>
            </w:r>
          </w:p>
        </w:tc>
      </w:tr>
      <w:tr w:rsidR="00F96DA4" w:rsidRPr="008B48BB" w14:paraId="70CE58E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7A8C65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A6903DA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735EA4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B5F09B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9C5912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803BACC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8F6548A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221E25F" w14:textId="3BD87376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39</w:t>
            </w:r>
          </w:p>
        </w:tc>
      </w:tr>
      <w:tr w:rsidR="00F96DA4" w:rsidRPr="008B48BB" w14:paraId="44D2BEB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D161FE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87C556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3EBCF4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20F6BA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4E50C2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4A12CA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41A2A4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63AAD61" w14:textId="13B04B48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0</w:t>
            </w:r>
          </w:p>
        </w:tc>
      </w:tr>
      <w:tr w:rsidR="00F96DA4" w:rsidRPr="008B48BB" w14:paraId="1E3E0A9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AD37BB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AE60D13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D2977C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F98D1A5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69079A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4AF5AB8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F32317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6380C07" w14:textId="04F3774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1</w:t>
            </w:r>
          </w:p>
        </w:tc>
      </w:tr>
      <w:tr w:rsidR="00F96DA4" w:rsidRPr="008B48BB" w14:paraId="66418A8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39FD88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453CD5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B6C49B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A4660C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DF850F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8FB9EB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55F427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804A5F3" w14:textId="3FBF21B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2</w:t>
            </w:r>
          </w:p>
        </w:tc>
      </w:tr>
      <w:tr w:rsidR="00F96DA4" w:rsidRPr="008B48BB" w14:paraId="2C2407F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2853A8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0037DD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D52794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24E138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100AF3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850711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91D546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10EA003" w14:textId="5471083C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3</w:t>
            </w:r>
          </w:p>
        </w:tc>
      </w:tr>
      <w:tr w:rsidR="00F96DA4" w:rsidRPr="008B48BB" w14:paraId="06FB877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53CC26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57AE55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A89D9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05898F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6BD1EF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1F1AD14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B21A56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F898E37" w14:textId="69380FC7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4</w:t>
            </w:r>
          </w:p>
        </w:tc>
      </w:tr>
      <w:tr w:rsidR="00F96DA4" w:rsidRPr="008B48BB" w14:paraId="5B79BD2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4D4317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D314F9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85A59B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99F3F3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7C7734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D481C0F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A40C8D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2693C72" w14:textId="05A62E2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5</w:t>
            </w:r>
          </w:p>
        </w:tc>
      </w:tr>
      <w:tr w:rsidR="00F96DA4" w:rsidRPr="008B48BB" w14:paraId="0F2E6E32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264C6E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923057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346407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55BEBE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F94AA7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2769706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E6EC8A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A8C964C" w14:textId="4430A9C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6</w:t>
            </w:r>
          </w:p>
        </w:tc>
      </w:tr>
      <w:tr w:rsidR="00F96DA4" w:rsidRPr="008B48BB" w14:paraId="255F6DED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B13E5B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49AAD87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908E08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1F3E1A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CFFF20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424ED6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E10386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7B38C0B" w14:textId="0B2EC40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7</w:t>
            </w:r>
          </w:p>
        </w:tc>
      </w:tr>
      <w:tr w:rsidR="00F96DA4" w:rsidRPr="008B48BB" w14:paraId="29418E5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F4FF39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FA6AF0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2FDDA2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13A9BD2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895ADD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078A027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68C0C34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EA4E257" w14:textId="723A81D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8</w:t>
            </w:r>
          </w:p>
        </w:tc>
      </w:tr>
      <w:tr w:rsidR="00F96DA4" w:rsidRPr="008B48BB" w14:paraId="521931D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5BD169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C9CD27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B99F6C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189D46C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742CC1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4B2379B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27F1F0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40C2F4B" w14:textId="329FE767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49</w:t>
            </w:r>
          </w:p>
        </w:tc>
      </w:tr>
      <w:tr w:rsidR="00F96DA4" w:rsidRPr="008B48BB" w14:paraId="41739E5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1D4F2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04A7A58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B8DF70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E631BC8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44461A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B2DB8DF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B780A6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41A2E88" w14:textId="4C730359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0</w:t>
            </w:r>
          </w:p>
        </w:tc>
      </w:tr>
      <w:tr w:rsidR="00F96DA4" w:rsidRPr="008B48BB" w14:paraId="5988759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734A41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1CB481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3146DF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383FB4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E9A60E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94C5EBD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635DE82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1DB411D" w14:textId="037D51B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1</w:t>
            </w:r>
          </w:p>
        </w:tc>
      </w:tr>
      <w:tr w:rsidR="00F96DA4" w:rsidRPr="008B48BB" w14:paraId="4A41290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4A0DCB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C50B33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0D0FB9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92EBBB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EF7F2E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0E565D5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461D7C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B804EF5" w14:textId="738F13F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2</w:t>
            </w:r>
          </w:p>
        </w:tc>
      </w:tr>
      <w:tr w:rsidR="00F96DA4" w:rsidRPr="008B48BB" w14:paraId="7BFF207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89FF82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AD993F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58C851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E259E56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80DA2A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4380F86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0FAFA3E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5B8700F" w14:textId="170A7BD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3</w:t>
            </w:r>
          </w:p>
        </w:tc>
      </w:tr>
      <w:tr w:rsidR="00F96DA4" w:rsidRPr="008B48BB" w14:paraId="1B6AD289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02F8E1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B909CFB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C1BA4D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989437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5E33C3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1EE55CC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A48B6A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F5E289B" w14:textId="68E5CE0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4</w:t>
            </w:r>
          </w:p>
        </w:tc>
      </w:tr>
      <w:tr w:rsidR="00F96DA4" w:rsidRPr="008B48BB" w14:paraId="0FDA81E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3294C1C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1E5348C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4CB54A0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E9F218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11DC86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9D69575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6B8C953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83079AD" w14:textId="4EDB186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5</w:t>
            </w:r>
          </w:p>
        </w:tc>
      </w:tr>
      <w:tr w:rsidR="00F96DA4" w:rsidRPr="008B48BB" w14:paraId="2DD0222A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0A10491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502768B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4BB6A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F8CF88A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A8A87E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E27D2D9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89B97E1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8D0AD78" w14:textId="22EF3BA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6</w:t>
            </w:r>
          </w:p>
        </w:tc>
      </w:tr>
      <w:tr w:rsidR="00F96DA4" w:rsidRPr="008B48BB" w14:paraId="5EDEF3EF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41E70E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CDF264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A410EB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D065299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7CB4AE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69B6BA8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149FDC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37DEF16" w14:textId="1214E26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7</w:t>
            </w:r>
          </w:p>
        </w:tc>
      </w:tr>
      <w:tr w:rsidR="00F96DA4" w:rsidRPr="008B48BB" w14:paraId="53B079E5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E998C8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36DADF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4412D2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43BEF3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1B6FE0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A55E6CE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78D040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C843909" w14:textId="7D9C13CE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8</w:t>
            </w:r>
          </w:p>
        </w:tc>
      </w:tr>
      <w:tr w:rsidR="00F96DA4" w:rsidRPr="008B48BB" w14:paraId="004FC014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7E17B9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59ADE3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E887FC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31B9BC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414AF16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5355887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9035C7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A91DE20" w14:textId="04709663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59</w:t>
            </w:r>
          </w:p>
        </w:tc>
      </w:tr>
      <w:tr w:rsidR="00F96DA4" w:rsidRPr="008B48BB" w14:paraId="315A8D90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10FF688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60A72E8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9F5AAD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D53312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8AFDA3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B921982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D7CA9FE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EE976BB" w14:textId="0D2887CA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0</w:t>
            </w:r>
          </w:p>
        </w:tc>
      </w:tr>
      <w:tr w:rsidR="00F96DA4" w:rsidRPr="008B48BB" w14:paraId="60FD8833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29248B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967CDE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95EEAE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69AD27AC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E540E16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2D7EED7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2AC883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0F28387" w14:textId="55D18CAD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1</w:t>
            </w:r>
          </w:p>
        </w:tc>
      </w:tr>
      <w:tr w:rsidR="00F96DA4" w:rsidRPr="008B48BB" w14:paraId="16FE775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F28C5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22A6FC70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3B36069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77877F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7B2F0FA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3A0551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BA3D3AC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8EC486F" w14:textId="46136E1F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2</w:t>
            </w:r>
          </w:p>
        </w:tc>
      </w:tr>
      <w:tr w:rsidR="00F96DA4" w:rsidRPr="008B48BB" w14:paraId="413E9267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6FC1F0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FDBEB21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8834AD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FCC5541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2D851F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CEF7C20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7CE0898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A79A57A" w14:textId="7B97574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3</w:t>
            </w:r>
          </w:p>
        </w:tc>
      </w:tr>
      <w:tr w:rsidR="00F96DA4" w:rsidRPr="008B48BB" w14:paraId="36958A7C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62C8FC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5450D324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21EE76D0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4636178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BC0F42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39F289D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B944889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BE5D7CB" w14:textId="101568B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4</w:t>
            </w:r>
          </w:p>
        </w:tc>
      </w:tr>
      <w:tr w:rsidR="00F96DA4" w:rsidRPr="008B48BB" w14:paraId="504259BE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2AF75A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56575B7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1C79BD7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CB36550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2061A2E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9428F64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1541295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3983EDA8" w14:textId="4E97221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5</w:t>
            </w:r>
          </w:p>
        </w:tc>
      </w:tr>
      <w:tr w:rsidR="00F96DA4" w:rsidRPr="008B48BB" w14:paraId="03875431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DAAF6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44DEED1F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79B58C9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377F86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73B92B5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C826329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55315F5B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122F583" w14:textId="681B8894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6</w:t>
            </w:r>
          </w:p>
        </w:tc>
      </w:tr>
      <w:tr w:rsidR="00F96DA4" w:rsidRPr="008B48BB" w14:paraId="1BE5F7AB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2240BCF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FC4BB56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605B0B1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7474530E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9538724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DA33E44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79417DED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6A988C0B" w14:textId="33B0D630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7</w:t>
            </w:r>
          </w:p>
        </w:tc>
      </w:tr>
      <w:tr w:rsidR="00F96DA4" w:rsidRPr="008B48BB" w14:paraId="7CC2DA38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088D79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16889532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A3AA2E8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24833DCB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0D05CC2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59E65AE1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30F95567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539442C" w14:textId="3705E66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8</w:t>
            </w:r>
          </w:p>
        </w:tc>
      </w:tr>
      <w:tr w:rsidR="00F96DA4" w:rsidRPr="008B48BB" w14:paraId="1A7B6EDB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684E2F5A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3D62ECAE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0C589543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0AC751BF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71E91AD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B97D332" w14:textId="77777777" w:rsidR="00F96DA4" w:rsidRDefault="00F96DA4" w:rsidP="00F96DA4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227A1230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2A8DF198" w14:textId="6784DD92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69</w:t>
            </w:r>
          </w:p>
        </w:tc>
      </w:tr>
      <w:tr w:rsidR="00F96DA4" w:rsidRPr="008B48BB" w14:paraId="05A2EA54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4018773B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7E42FCAD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6044E77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56D17E67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AE463B1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3DEB0E0F" w14:textId="77777777" w:rsidR="00F96DA4" w:rsidRDefault="00F96DA4" w:rsidP="00F96D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96DA4" w:rsidRPr="008B48BB" w14:paraId="457EA372" w14:textId="77777777" w:rsidTr="00C452B2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7D872AB7" w14:textId="62C83F0B" w:rsidR="00F96DA4" w:rsidRPr="008B48BB" w:rsidRDefault="00BF7FDF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</w:t>
            </w:r>
            <w:r w:rsidR="005607D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Gün No</w:t>
            </w:r>
            <w:r w:rsidR="00F96DA4"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 w:rsidR="00F96DA4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0</w:t>
            </w:r>
          </w:p>
        </w:tc>
      </w:tr>
      <w:tr w:rsidR="00F96DA4" w:rsidRPr="008B48BB" w14:paraId="0F94BB8D" w14:textId="77777777" w:rsidTr="00C452B2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65114B9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F96DA4" w:rsidRPr="008B48BB" w14:paraId="0B77736D" w14:textId="77777777" w:rsidTr="00C452B2">
        <w:trPr>
          <w:trHeight w:val="5040"/>
        </w:trPr>
        <w:tc>
          <w:tcPr>
            <w:tcW w:w="9062" w:type="dxa"/>
            <w:shd w:val="clear" w:color="auto" w:fill="auto"/>
          </w:tcPr>
          <w:p w14:paraId="57EBC87E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F96DA4" w:rsidRPr="008B48BB" w14:paraId="4248F313" w14:textId="77777777" w:rsidTr="00C452B2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093D46C" w14:textId="77777777" w:rsidR="00F96DA4" w:rsidRPr="008B48BB" w:rsidRDefault="00F96DA4" w:rsidP="00C452B2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052568E9" w14:textId="77777777" w:rsidR="00752A49" w:rsidRDefault="00752A4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4D8DFE35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7366A05" w14:textId="317E5B0C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1</w:t>
            </w:r>
          </w:p>
        </w:tc>
      </w:tr>
      <w:tr w:rsidR="00752A49" w:rsidRPr="008B48BB" w14:paraId="4512BCC0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B5E2087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7A8EDAD6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7ADFE631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009EFEC5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556E3974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6EA0870F" w14:textId="77777777" w:rsidR="00752A49" w:rsidRDefault="00752A49" w:rsidP="00752A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4746B96D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1F6A2CD5" w14:textId="62C2F324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2</w:t>
            </w:r>
          </w:p>
        </w:tc>
      </w:tr>
      <w:tr w:rsidR="00752A49" w:rsidRPr="008B48BB" w14:paraId="7D359536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F446076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1A80F6FD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0BAA2CA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11F610BF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60901157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7ED3692" w14:textId="77777777" w:rsidR="00752A49" w:rsidRDefault="00752A49" w:rsidP="00752A4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5FFBDEA3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525347F2" w14:textId="0A03CFAE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3</w:t>
            </w:r>
          </w:p>
        </w:tc>
      </w:tr>
      <w:tr w:rsidR="00752A49" w:rsidRPr="008B48BB" w14:paraId="7351F22B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5C98F73E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69716886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29C443F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7723A821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3EC3C32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2DF5F3D3" w14:textId="77777777" w:rsidR="00752A49" w:rsidRDefault="00752A49" w:rsidP="00752A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07DFC163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4F97A69D" w14:textId="76AEBB32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4</w:t>
            </w:r>
          </w:p>
        </w:tc>
      </w:tr>
      <w:tr w:rsidR="00752A49" w:rsidRPr="008B48BB" w14:paraId="67A065BE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2E0A991B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3E7DFFB7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0F6C0810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4A268245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02C7E846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42607DCA" w14:textId="77777777" w:rsidR="00752A49" w:rsidRDefault="00752A49" w:rsidP="00752A4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52A49" w:rsidRPr="008B48BB" w14:paraId="7E5079C5" w14:textId="77777777" w:rsidTr="00777748">
        <w:trPr>
          <w:trHeight w:val="416"/>
        </w:trPr>
        <w:tc>
          <w:tcPr>
            <w:tcW w:w="9062" w:type="dxa"/>
            <w:shd w:val="clear" w:color="auto" w:fill="auto"/>
            <w:vAlign w:val="center"/>
          </w:tcPr>
          <w:p w14:paraId="0AC68E5F" w14:textId="7CCF5C3D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lastRenderedPageBreak/>
              <w:t>İME Yapılan Bölüm: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                   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                   Gün No</w:t>
            </w: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: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75</w:t>
            </w:r>
          </w:p>
        </w:tc>
      </w:tr>
      <w:tr w:rsidR="00752A49" w:rsidRPr="008B48BB" w14:paraId="27E71D6B" w14:textId="77777777" w:rsidTr="00777748">
        <w:trPr>
          <w:trHeight w:val="421"/>
        </w:trPr>
        <w:tc>
          <w:tcPr>
            <w:tcW w:w="9062" w:type="dxa"/>
            <w:shd w:val="clear" w:color="auto" w:fill="auto"/>
            <w:vAlign w:val="center"/>
          </w:tcPr>
          <w:p w14:paraId="705C81A9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>Yapılan İş:                                                                                       Tarih:</w:t>
            </w:r>
          </w:p>
        </w:tc>
      </w:tr>
      <w:tr w:rsidR="00752A49" w:rsidRPr="008B48BB" w14:paraId="51FAA5DD" w14:textId="77777777" w:rsidTr="00777748">
        <w:trPr>
          <w:trHeight w:val="5040"/>
        </w:trPr>
        <w:tc>
          <w:tcPr>
            <w:tcW w:w="9062" w:type="dxa"/>
            <w:shd w:val="clear" w:color="auto" w:fill="auto"/>
          </w:tcPr>
          <w:p w14:paraId="6860506F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  <w:tr w:rsidR="00752A49" w:rsidRPr="008B48BB" w14:paraId="52B57C59" w14:textId="77777777" w:rsidTr="00777748">
        <w:trPr>
          <w:trHeight w:val="840"/>
        </w:trPr>
        <w:tc>
          <w:tcPr>
            <w:tcW w:w="9062" w:type="dxa"/>
            <w:shd w:val="clear" w:color="auto" w:fill="auto"/>
            <w:vAlign w:val="center"/>
          </w:tcPr>
          <w:p w14:paraId="17B9EC93" w14:textId="77777777" w:rsidR="00752A49" w:rsidRPr="008B48BB" w:rsidRDefault="00752A49" w:rsidP="00777748">
            <w:pPr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  <w:r w:rsidRPr="008B48BB"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Pr="008B48BB">
              <w:rPr>
                <w:rFonts w:ascii="Times New Roman" w:hAnsi="Times New Roman"/>
                <w:b/>
                <w:sz w:val="24"/>
                <w:szCs w:val="24"/>
              </w:rPr>
              <w:t>Mesleki Eğitim Sorumlusu Onayı</w:t>
            </w:r>
          </w:p>
        </w:tc>
      </w:tr>
    </w:tbl>
    <w:p w14:paraId="17703DF9" w14:textId="77777777" w:rsidR="00752A49" w:rsidRDefault="00752A49" w:rsidP="00752A49"/>
    <w:p w14:paraId="0C4C12FE" w14:textId="0CEC2AD4" w:rsidR="003D4078" w:rsidRPr="008B48BB" w:rsidRDefault="00434373" w:rsidP="00E21EDB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* </w:t>
      </w:r>
      <w:r w:rsidR="00BF7FDF" w:rsidRPr="00BF7FDF">
        <w:rPr>
          <w:rFonts w:ascii="Times New Roman" w:hAnsi="Times New Roman"/>
          <w:b/>
          <w:sz w:val="28"/>
          <w:szCs w:val="28"/>
        </w:rPr>
        <w:t>Gerektiği taktirde sayfa eklenebilir</w:t>
      </w:r>
      <w:r w:rsidR="00463720" w:rsidRPr="008B48BB">
        <w:rPr>
          <w:rFonts w:ascii="Times New Roman" w:hAnsi="Times New Roman"/>
          <w:b/>
          <w:sz w:val="28"/>
          <w:szCs w:val="28"/>
        </w:rPr>
        <w:t>.</w:t>
      </w:r>
    </w:p>
    <w:sectPr w:rsidR="003D4078" w:rsidRPr="008B48BB" w:rsidSect="0070009B">
      <w:footerReference w:type="default" r:id="rId9"/>
      <w:pgSz w:w="11906" w:h="16838"/>
      <w:pgMar w:top="993" w:right="1417" w:bottom="993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95A1A" w14:textId="77777777" w:rsidR="0083469F" w:rsidRDefault="0083469F" w:rsidP="002C5F17">
      <w:r>
        <w:separator/>
      </w:r>
    </w:p>
  </w:endnote>
  <w:endnote w:type="continuationSeparator" w:id="0">
    <w:p w14:paraId="4B1FC1A1" w14:textId="77777777" w:rsidR="0083469F" w:rsidRDefault="0083469F" w:rsidP="002C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9678032"/>
      <w:docPartObj>
        <w:docPartGallery w:val="Page Numbers (Bottom of Page)"/>
        <w:docPartUnique/>
      </w:docPartObj>
    </w:sdtPr>
    <w:sdtContent>
      <w:p w14:paraId="565DCF12" w14:textId="02BCC97A" w:rsidR="0070009B" w:rsidRDefault="0070009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673021C" w14:textId="77777777" w:rsidR="0070009B" w:rsidRDefault="0070009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FF1B6" w14:textId="77777777" w:rsidR="0083469F" w:rsidRDefault="0083469F" w:rsidP="002C5F17">
      <w:r>
        <w:separator/>
      </w:r>
    </w:p>
  </w:footnote>
  <w:footnote w:type="continuationSeparator" w:id="0">
    <w:p w14:paraId="51D79CE0" w14:textId="77777777" w:rsidR="0083469F" w:rsidRDefault="0083469F" w:rsidP="002C5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9351E"/>
    <w:multiLevelType w:val="hybridMultilevel"/>
    <w:tmpl w:val="31480612"/>
    <w:lvl w:ilvl="0" w:tplc="E6B4425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65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TM2tjAwMze3NDVT0lEKTi0uzszPAykwrgUAhRetbiwAAAA="/>
  </w:docVars>
  <w:rsids>
    <w:rsidRoot w:val="00186887"/>
    <w:rsid w:val="000467BF"/>
    <w:rsid w:val="00065596"/>
    <w:rsid w:val="0007422F"/>
    <w:rsid w:val="00096D9B"/>
    <w:rsid w:val="000E54EC"/>
    <w:rsid w:val="00102E6C"/>
    <w:rsid w:val="0012765C"/>
    <w:rsid w:val="00137D1B"/>
    <w:rsid w:val="00154EC8"/>
    <w:rsid w:val="00172275"/>
    <w:rsid w:val="00186887"/>
    <w:rsid w:val="001D25C6"/>
    <w:rsid w:val="0021770D"/>
    <w:rsid w:val="002440F4"/>
    <w:rsid w:val="0027425E"/>
    <w:rsid w:val="0029247C"/>
    <w:rsid w:val="002A0AF9"/>
    <w:rsid w:val="002C5B5B"/>
    <w:rsid w:val="002C5F17"/>
    <w:rsid w:val="00325634"/>
    <w:rsid w:val="00357659"/>
    <w:rsid w:val="00363C5A"/>
    <w:rsid w:val="00365670"/>
    <w:rsid w:val="003A458C"/>
    <w:rsid w:val="003B7D3F"/>
    <w:rsid w:val="003D4078"/>
    <w:rsid w:val="003E491E"/>
    <w:rsid w:val="00413114"/>
    <w:rsid w:val="00434373"/>
    <w:rsid w:val="00463720"/>
    <w:rsid w:val="00493D93"/>
    <w:rsid w:val="004F2611"/>
    <w:rsid w:val="00512547"/>
    <w:rsid w:val="00517D13"/>
    <w:rsid w:val="005607DB"/>
    <w:rsid w:val="00585A03"/>
    <w:rsid w:val="005A7C1B"/>
    <w:rsid w:val="005E0F03"/>
    <w:rsid w:val="00604D36"/>
    <w:rsid w:val="0065546C"/>
    <w:rsid w:val="006647D4"/>
    <w:rsid w:val="006E15DF"/>
    <w:rsid w:val="006E16CB"/>
    <w:rsid w:val="0070009B"/>
    <w:rsid w:val="00752A49"/>
    <w:rsid w:val="00805302"/>
    <w:rsid w:val="0083469F"/>
    <w:rsid w:val="00853749"/>
    <w:rsid w:val="008B48BB"/>
    <w:rsid w:val="008C03E0"/>
    <w:rsid w:val="008D7592"/>
    <w:rsid w:val="008D7DD7"/>
    <w:rsid w:val="0090033B"/>
    <w:rsid w:val="00903962"/>
    <w:rsid w:val="0091301A"/>
    <w:rsid w:val="00964A61"/>
    <w:rsid w:val="00974FA5"/>
    <w:rsid w:val="009D28B1"/>
    <w:rsid w:val="00A0250C"/>
    <w:rsid w:val="00A0385C"/>
    <w:rsid w:val="00A22F80"/>
    <w:rsid w:val="00BF7FDF"/>
    <w:rsid w:val="00C01C96"/>
    <w:rsid w:val="00C06BC0"/>
    <w:rsid w:val="00C82F57"/>
    <w:rsid w:val="00C862CF"/>
    <w:rsid w:val="00CF1FD0"/>
    <w:rsid w:val="00D21687"/>
    <w:rsid w:val="00D335BB"/>
    <w:rsid w:val="00D33FFF"/>
    <w:rsid w:val="00D51E18"/>
    <w:rsid w:val="00D72C82"/>
    <w:rsid w:val="00DA46BB"/>
    <w:rsid w:val="00E13924"/>
    <w:rsid w:val="00E21EDB"/>
    <w:rsid w:val="00E61013"/>
    <w:rsid w:val="00E7252C"/>
    <w:rsid w:val="00E943FE"/>
    <w:rsid w:val="00EC10E5"/>
    <w:rsid w:val="00EC4C59"/>
    <w:rsid w:val="00ED67FA"/>
    <w:rsid w:val="00EE5C56"/>
    <w:rsid w:val="00EF3DF5"/>
    <w:rsid w:val="00EF5737"/>
    <w:rsid w:val="00F1546D"/>
    <w:rsid w:val="00F374E0"/>
    <w:rsid w:val="00F45CE7"/>
    <w:rsid w:val="00F46485"/>
    <w:rsid w:val="00F73E9D"/>
    <w:rsid w:val="00F8765D"/>
    <w:rsid w:val="00F96DA4"/>
    <w:rsid w:val="00FF3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1F890"/>
  <w15:docId w15:val="{C382F2A6-2CEE-4CE9-8CBA-8CB52A6FB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F03"/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688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8688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3D40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862CF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C5F17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2C5F1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C5F17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FF3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58CE59E-ED87-495E-9C70-CEB2519FFF7F}"/>
      </w:docPartPr>
      <w:docPartBody>
        <w:p w:rsidR="00840BB2" w:rsidRDefault="00840BB2">
          <w:r w:rsidRPr="00135344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40BB2"/>
    <w:rsid w:val="000054DC"/>
    <w:rsid w:val="000D2E21"/>
    <w:rsid w:val="000D5806"/>
    <w:rsid w:val="00221358"/>
    <w:rsid w:val="004C5D3F"/>
    <w:rsid w:val="004E07CE"/>
    <w:rsid w:val="00536062"/>
    <w:rsid w:val="0083509D"/>
    <w:rsid w:val="00840BB2"/>
    <w:rsid w:val="00880CC0"/>
    <w:rsid w:val="008C361E"/>
    <w:rsid w:val="00BD182D"/>
    <w:rsid w:val="00F05684"/>
    <w:rsid w:val="00F244FF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40BB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76EAE3-3A9F-437A-8909-9B6DAEE70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0</Pages>
  <Words>2874</Words>
  <Characters>16385</Characters>
  <Application>Microsoft Office Word</Application>
  <DocSecurity>0</DocSecurity>
  <Lines>136</Lines>
  <Paragraphs>3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au</cp:lastModifiedBy>
  <cp:revision>27</cp:revision>
  <dcterms:created xsi:type="dcterms:W3CDTF">2021-02-13T18:16:00Z</dcterms:created>
  <dcterms:modified xsi:type="dcterms:W3CDTF">2023-11-02T12:20:00Z</dcterms:modified>
</cp:coreProperties>
</file>